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q</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raq received a score of 34.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raq received a score of 3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q received a score of</w:t>
      </w:r>
      <w:r>
        <w:t xml:space="preserve"> </w:t>
      </w:r>
      <w:r>
        <w:rPr>
          <w:b/>
        </w:rPr>
        <w:t xml:space="preserve">2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raq received a score of 6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raq received a score of 22.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raq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raq received a score of 0.3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raq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raq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raq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raq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raq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raq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raq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raq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raq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raq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raq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Iraq%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q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12, 2017,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6, 2007, 2011, 2012, 2013,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q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q Country Report</dc:title>
  <dc:creator>SPI Team</dc:creator>
  <cp:keywords/>
  <dcterms:created xsi:type="dcterms:W3CDTF">2021-05-25T14:40:54Z</dcterms:created>
  <dcterms:modified xsi:type="dcterms:W3CDTF">2021-05-25T14: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